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5B433" w14:textId="77777777" w:rsidR="001C3E76" w:rsidRDefault="001C3E76" w:rsidP="001C3E76">
      <w:pPr>
        <w:jc w:val="center"/>
        <w:rPr>
          <w:b/>
          <w:sz w:val="32"/>
          <w:szCs w:val="32"/>
        </w:rPr>
      </w:pPr>
      <w:r w:rsidRPr="00C36581">
        <w:rPr>
          <w:b/>
          <w:sz w:val="32"/>
          <w:szCs w:val="32"/>
        </w:rPr>
        <w:t xml:space="preserve">Expression of </w:t>
      </w:r>
      <w:r>
        <w:rPr>
          <w:b/>
          <w:sz w:val="32"/>
          <w:szCs w:val="32"/>
        </w:rPr>
        <w:t>i</w:t>
      </w:r>
      <w:r w:rsidRPr="00C36581">
        <w:rPr>
          <w:b/>
          <w:sz w:val="32"/>
          <w:szCs w:val="32"/>
        </w:rPr>
        <w:t xml:space="preserve">nterest for MCH </w:t>
      </w:r>
      <w:r>
        <w:rPr>
          <w:b/>
          <w:sz w:val="32"/>
          <w:szCs w:val="32"/>
        </w:rPr>
        <w:t>c</w:t>
      </w:r>
      <w:r w:rsidRPr="00C36581">
        <w:rPr>
          <w:b/>
          <w:sz w:val="32"/>
          <w:szCs w:val="32"/>
        </w:rPr>
        <w:t xml:space="preserve">linical </w:t>
      </w:r>
      <w:r>
        <w:rPr>
          <w:b/>
          <w:sz w:val="32"/>
          <w:szCs w:val="32"/>
        </w:rPr>
        <w:t>pl</w:t>
      </w:r>
      <w:r w:rsidRPr="00C36581">
        <w:rPr>
          <w:b/>
          <w:sz w:val="32"/>
          <w:szCs w:val="32"/>
        </w:rPr>
        <w:t>acement</w:t>
      </w:r>
    </w:p>
    <w:p w14:paraId="5D7EE8F5" w14:textId="77777777" w:rsidR="001C3E76" w:rsidRDefault="001C3E76" w:rsidP="001C3E76">
      <w:pPr>
        <w:spacing w:line="240" w:lineRule="auto"/>
        <w:rPr>
          <w:sz w:val="24"/>
          <w:szCs w:val="24"/>
        </w:rPr>
      </w:pPr>
      <w:r w:rsidRPr="00FA5391">
        <w:rPr>
          <w:sz w:val="24"/>
          <w:szCs w:val="24"/>
        </w:rPr>
        <w:t xml:space="preserve">To qualify for entry into </w:t>
      </w:r>
      <w:r>
        <w:rPr>
          <w:sz w:val="24"/>
          <w:szCs w:val="24"/>
        </w:rPr>
        <w:t xml:space="preserve">a </w:t>
      </w:r>
      <w:r w:rsidRPr="00FA5391">
        <w:rPr>
          <w:sz w:val="24"/>
          <w:szCs w:val="24"/>
        </w:rPr>
        <w:t xml:space="preserve">MCH </w:t>
      </w:r>
      <w:r>
        <w:rPr>
          <w:sz w:val="24"/>
          <w:szCs w:val="24"/>
        </w:rPr>
        <w:t>program in Victoria</w:t>
      </w:r>
      <w:r w:rsidRPr="00FA5391">
        <w:rPr>
          <w:sz w:val="24"/>
          <w:szCs w:val="24"/>
        </w:rPr>
        <w:t xml:space="preserve">, you must be a </w:t>
      </w:r>
      <w:r w:rsidRPr="00F343A1">
        <w:rPr>
          <w:b/>
          <w:sz w:val="24"/>
          <w:szCs w:val="24"/>
        </w:rPr>
        <w:t>registered nurse and midwife</w:t>
      </w:r>
      <w:r w:rsidRPr="00FA5391">
        <w:rPr>
          <w:sz w:val="24"/>
          <w:szCs w:val="24"/>
        </w:rPr>
        <w:t xml:space="preserve">, with at least one-year (full time equivalent) </w:t>
      </w:r>
      <w:r>
        <w:rPr>
          <w:sz w:val="24"/>
          <w:szCs w:val="24"/>
        </w:rPr>
        <w:t xml:space="preserve">work </w:t>
      </w:r>
      <w:r w:rsidRPr="00FA5391">
        <w:rPr>
          <w:sz w:val="24"/>
          <w:szCs w:val="24"/>
        </w:rPr>
        <w:t>experience in each</w:t>
      </w:r>
      <w:r>
        <w:rPr>
          <w:sz w:val="24"/>
          <w:szCs w:val="24"/>
        </w:rPr>
        <w:t xml:space="preserve"> </w:t>
      </w:r>
      <w:r w:rsidRPr="00F343A1">
        <w:rPr>
          <w:sz w:val="24"/>
          <w:szCs w:val="24"/>
        </w:rPr>
        <w:t>area</w:t>
      </w:r>
      <w:r w:rsidRPr="00FA5391">
        <w:rPr>
          <w:sz w:val="24"/>
          <w:szCs w:val="24"/>
        </w:rPr>
        <w:t>.</w:t>
      </w:r>
    </w:p>
    <w:p w14:paraId="68BBF670" w14:textId="77777777" w:rsidR="001C3E76" w:rsidRPr="00FD69EF" w:rsidRDefault="001C3E76" w:rsidP="001C3E76">
      <w:pPr>
        <w:rPr>
          <w:sz w:val="24"/>
          <w:szCs w:val="24"/>
        </w:rPr>
      </w:pPr>
      <w:r w:rsidRPr="00FD69EF">
        <w:rPr>
          <w:sz w:val="24"/>
          <w:szCs w:val="24"/>
        </w:rPr>
        <w:t xml:space="preserve">Please refer to </w:t>
      </w:r>
      <w:r w:rsidRPr="00FD69EF">
        <w:rPr>
          <w:sz w:val="24"/>
          <w:szCs w:val="24"/>
          <w:u w:val="single"/>
        </w:rPr>
        <w:t>Clinical Place Availability Table</w:t>
      </w:r>
      <w:r w:rsidRPr="00FD69EF">
        <w:rPr>
          <w:sz w:val="24"/>
          <w:szCs w:val="24"/>
        </w:rPr>
        <w:t xml:space="preserve"> for instructions on how to approach different </w:t>
      </w:r>
      <w:r>
        <w:rPr>
          <w:sz w:val="24"/>
          <w:szCs w:val="24"/>
        </w:rPr>
        <w:t>Local Government Areas (</w:t>
      </w:r>
      <w:r w:rsidRPr="00FD69EF">
        <w:rPr>
          <w:sz w:val="24"/>
          <w:szCs w:val="24"/>
        </w:rPr>
        <w:t>LGAs</w:t>
      </w:r>
      <w:r>
        <w:rPr>
          <w:sz w:val="24"/>
          <w:szCs w:val="24"/>
        </w:rPr>
        <w:t>)</w:t>
      </w:r>
      <w:r w:rsidRPr="00FD69EF">
        <w:rPr>
          <w:sz w:val="24"/>
          <w:szCs w:val="24"/>
        </w:rPr>
        <w:t>, which may be via phone, email or by direct application to their website.</w:t>
      </w:r>
    </w:p>
    <w:p w14:paraId="5D96CA36" w14:textId="7CD864C3" w:rsidR="00A17F72" w:rsidRPr="005C51EA" w:rsidRDefault="001C3E76" w:rsidP="001C3E7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lease apply to </w:t>
      </w:r>
      <w:r>
        <w:rPr>
          <w:sz w:val="24"/>
          <w:szCs w:val="24"/>
          <w:u w:val="single"/>
        </w:rPr>
        <w:t>no more than three LGAs.</w:t>
      </w:r>
      <w:r>
        <w:rPr>
          <w:sz w:val="24"/>
          <w:szCs w:val="24"/>
        </w:rPr>
        <w:t xml:space="preserve"> If you accept an offer from an LGA, please advise the other LGAs you have applied for that you are no longer looking for a clinical place.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1985"/>
        <w:gridCol w:w="5529"/>
        <w:gridCol w:w="851"/>
        <w:gridCol w:w="2091"/>
      </w:tblGrid>
      <w:tr w:rsidR="00A17F72" w:rsidRPr="00C36581" w14:paraId="371B9105" w14:textId="77777777" w:rsidTr="00A17F72">
        <w:trPr>
          <w:trHeight w:val="801"/>
        </w:trPr>
        <w:tc>
          <w:tcPr>
            <w:tcW w:w="949" w:type="pct"/>
            <w:shd w:val="clear" w:color="auto" w:fill="DBDBDB" w:themeFill="accent3" w:themeFillTint="66"/>
          </w:tcPr>
          <w:p w14:paraId="6836A947" w14:textId="77777777" w:rsidR="001C3E76" w:rsidRPr="00CD3F76" w:rsidRDefault="001C3E76" w:rsidP="00A17F72">
            <w:pPr>
              <w:spacing w:after="0"/>
            </w:pPr>
            <w:r w:rsidRPr="00CD3F76">
              <w:t>Qualifications</w:t>
            </w:r>
          </w:p>
        </w:tc>
        <w:tc>
          <w:tcPr>
            <w:tcW w:w="4051" w:type="pct"/>
            <w:gridSpan w:val="3"/>
          </w:tcPr>
          <w:p w14:paraId="1408F7EA" w14:textId="77777777" w:rsidR="001C3E76" w:rsidRPr="00AA64D8" w:rsidRDefault="001C3E76" w:rsidP="00A17F72">
            <w:pPr>
              <w:spacing w:after="0"/>
            </w:pPr>
            <w:r w:rsidRPr="00AA64D8">
              <w:t xml:space="preserve">RN registration number -          </w:t>
            </w:r>
          </w:p>
          <w:p w14:paraId="371B8DCC" w14:textId="77777777" w:rsidR="001C3E76" w:rsidRPr="00AA64D8" w:rsidRDefault="001C3E76" w:rsidP="00A17F72">
            <w:pPr>
              <w:spacing w:after="0"/>
            </w:pPr>
            <w:r w:rsidRPr="00AA64D8">
              <w:t>RM</w:t>
            </w:r>
            <w:r>
              <w:t xml:space="preserve"> </w:t>
            </w:r>
            <w:r w:rsidRPr="00AA64D8">
              <w:t xml:space="preserve">registration number -   </w:t>
            </w:r>
          </w:p>
        </w:tc>
      </w:tr>
      <w:tr w:rsidR="00A17F72" w:rsidRPr="00C36581" w14:paraId="763DCAC2" w14:textId="77777777" w:rsidTr="00A17F72">
        <w:tc>
          <w:tcPr>
            <w:tcW w:w="949" w:type="pct"/>
            <w:shd w:val="clear" w:color="auto" w:fill="DBDBDB" w:themeFill="accent3" w:themeFillTint="66"/>
          </w:tcPr>
          <w:p w14:paraId="3797325A" w14:textId="77777777" w:rsidR="001C3E76" w:rsidRPr="00CD3F76" w:rsidRDefault="001C3E76" w:rsidP="00A17F72">
            <w:pPr>
              <w:spacing w:after="0"/>
            </w:pPr>
            <w:r w:rsidRPr="00CD3F76">
              <w:t>Experience</w:t>
            </w:r>
          </w:p>
        </w:tc>
        <w:tc>
          <w:tcPr>
            <w:tcW w:w="4051" w:type="pct"/>
            <w:gridSpan w:val="3"/>
          </w:tcPr>
          <w:p w14:paraId="3E736FC0" w14:textId="77777777" w:rsidR="001C3E76" w:rsidRPr="00AA64D8" w:rsidRDefault="001C3E76" w:rsidP="00A17F72">
            <w:pPr>
              <w:spacing w:after="0"/>
            </w:pPr>
            <w:r w:rsidRPr="00AA64D8">
              <w:t>One</w:t>
            </w:r>
            <w:r>
              <w:t>-</w:t>
            </w:r>
            <w:r w:rsidRPr="00AA64D8">
              <w:t xml:space="preserve">year full-time equivalent nursing experience     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Yes 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No   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In Progress </w:t>
            </w:r>
          </w:p>
          <w:p w14:paraId="6D92F668" w14:textId="77777777" w:rsidR="001C3E76" w:rsidRPr="00AA64D8" w:rsidRDefault="001C3E76" w:rsidP="00A17F72">
            <w:pPr>
              <w:spacing w:after="0"/>
            </w:pPr>
          </w:p>
          <w:p w14:paraId="3A03F5EF" w14:textId="77777777" w:rsidR="001C3E76" w:rsidRPr="00AA64D8" w:rsidRDefault="001C3E76" w:rsidP="00A17F72">
            <w:pPr>
              <w:spacing w:after="0"/>
            </w:pPr>
            <w:r w:rsidRPr="00AA64D8">
              <w:t>One</w:t>
            </w:r>
            <w:r>
              <w:t>-</w:t>
            </w:r>
            <w:r w:rsidRPr="00AA64D8">
              <w:t xml:space="preserve">year full-time equivalent midwifery experience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Yes   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No    </w:t>
            </w:r>
            <w:r>
              <w:t xml:space="preserve"> </w:t>
            </w:r>
            <w:r w:rsidRPr="00AA64D8">
              <w:t xml:space="preserve">  </w:t>
            </w: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In Progress </w:t>
            </w:r>
          </w:p>
          <w:p w14:paraId="44FE98EE" w14:textId="77777777" w:rsidR="001C3E76" w:rsidRPr="00AA64D8" w:rsidRDefault="001C3E76" w:rsidP="00A17F72">
            <w:pPr>
              <w:spacing w:after="0"/>
            </w:pPr>
            <w:r w:rsidRPr="00AA64D8">
              <w:t xml:space="preserve">                                   </w:t>
            </w:r>
          </w:p>
        </w:tc>
      </w:tr>
      <w:tr w:rsidR="00A17F72" w:rsidRPr="00C36581" w14:paraId="5526CCAB" w14:textId="77777777" w:rsidTr="00A17F72">
        <w:trPr>
          <w:trHeight w:val="739"/>
        </w:trPr>
        <w:tc>
          <w:tcPr>
            <w:tcW w:w="949" w:type="pct"/>
            <w:shd w:val="clear" w:color="auto" w:fill="DBDBDB" w:themeFill="accent3" w:themeFillTint="66"/>
          </w:tcPr>
          <w:p w14:paraId="3B986EAF" w14:textId="77777777" w:rsidR="001C3E76" w:rsidRPr="00CD3F76" w:rsidRDefault="001C3E76" w:rsidP="00A17F72">
            <w:pPr>
              <w:spacing w:after="0"/>
            </w:pPr>
            <w:r w:rsidRPr="00CD3F76">
              <w:t>First Name</w:t>
            </w:r>
          </w:p>
          <w:p w14:paraId="61DB134D" w14:textId="77777777" w:rsidR="001C3E76" w:rsidRPr="00CD3F76" w:rsidRDefault="001C3E76" w:rsidP="00A17F72">
            <w:pPr>
              <w:spacing w:after="0"/>
            </w:pPr>
            <w:r w:rsidRPr="00CD3F76">
              <w:t>Family name</w:t>
            </w:r>
          </w:p>
        </w:tc>
        <w:tc>
          <w:tcPr>
            <w:tcW w:w="4051" w:type="pct"/>
            <w:gridSpan w:val="3"/>
          </w:tcPr>
          <w:p w14:paraId="2C80681C" w14:textId="77777777" w:rsidR="001C3E76" w:rsidRPr="00AA64D8" w:rsidRDefault="001C3E76" w:rsidP="00A17F72">
            <w:pPr>
              <w:spacing w:after="0"/>
            </w:pPr>
          </w:p>
        </w:tc>
      </w:tr>
      <w:tr w:rsidR="00A17F72" w:rsidRPr="00C36581" w14:paraId="5BE4D306" w14:textId="77777777" w:rsidTr="00A17F72">
        <w:trPr>
          <w:trHeight w:val="693"/>
        </w:trPr>
        <w:tc>
          <w:tcPr>
            <w:tcW w:w="949" w:type="pct"/>
            <w:shd w:val="clear" w:color="auto" w:fill="DBDBDB" w:themeFill="accent3" w:themeFillTint="66"/>
          </w:tcPr>
          <w:p w14:paraId="4C86956F" w14:textId="77777777" w:rsidR="001C3E76" w:rsidRPr="00C36581" w:rsidRDefault="001C3E76" w:rsidP="00A17F72">
            <w:pPr>
              <w:spacing w:after="0"/>
            </w:pPr>
            <w:r w:rsidRPr="00C36581">
              <w:t>Address</w:t>
            </w:r>
          </w:p>
          <w:p w14:paraId="621FB0F1" w14:textId="77777777" w:rsidR="001C3E76" w:rsidRPr="00C36581" w:rsidRDefault="001C3E76" w:rsidP="00A17F72">
            <w:pPr>
              <w:spacing w:after="0"/>
            </w:pPr>
          </w:p>
        </w:tc>
        <w:tc>
          <w:tcPr>
            <w:tcW w:w="4051" w:type="pct"/>
            <w:gridSpan w:val="3"/>
          </w:tcPr>
          <w:p w14:paraId="74D403C9" w14:textId="77777777" w:rsidR="001C3E76" w:rsidRPr="00AA64D8" w:rsidRDefault="001C3E76" w:rsidP="00A17F72">
            <w:pPr>
              <w:spacing w:after="0"/>
            </w:pPr>
          </w:p>
          <w:p w14:paraId="04A227FD" w14:textId="77777777" w:rsidR="001C3E76" w:rsidRPr="00AA64D8" w:rsidRDefault="001C3E76" w:rsidP="00A17F72">
            <w:pPr>
              <w:spacing w:after="0"/>
            </w:pPr>
          </w:p>
        </w:tc>
      </w:tr>
      <w:tr w:rsidR="00A17F72" w:rsidRPr="00C36581" w14:paraId="52605E82" w14:textId="77777777" w:rsidTr="00A17F72">
        <w:tc>
          <w:tcPr>
            <w:tcW w:w="949" w:type="pct"/>
            <w:shd w:val="clear" w:color="auto" w:fill="DBDBDB" w:themeFill="accent3" w:themeFillTint="66"/>
          </w:tcPr>
          <w:p w14:paraId="74807D45" w14:textId="77777777" w:rsidR="001C3E76" w:rsidRPr="00C36581" w:rsidRDefault="001C3E76" w:rsidP="00A17F72">
            <w:pPr>
              <w:spacing w:after="0"/>
            </w:pPr>
            <w:r w:rsidRPr="00C36581">
              <w:t>Email</w:t>
            </w:r>
          </w:p>
          <w:p w14:paraId="0052B615" w14:textId="77777777" w:rsidR="001C3E76" w:rsidRPr="00C36581" w:rsidRDefault="001C3E76" w:rsidP="00A17F72">
            <w:pPr>
              <w:spacing w:after="0"/>
            </w:pPr>
          </w:p>
        </w:tc>
        <w:tc>
          <w:tcPr>
            <w:tcW w:w="2643" w:type="pct"/>
          </w:tcPr>
          <w:p w14:paraId="001FFA68" w14:textId="77777777" w:rsidR="001C3E76" w:rsidRPr="00AA64D8" w:rsidRDefault="001C3E76" w:rsidP="00A17F72">
            <w:pPr>
              <w:spacing w:after="0"/>
            </w:pPr>
          </w:p>
        </w:tc>
        <w:tc>
          <w:tcPr>
            <w:tcW w:w="407" w:type="pct"/>
            <w:shd w:val="clear" w:color="auto" w:fill="DBDBDB" w:themeFill="accent3" w:themeFillTint="66"/>
          </w:tcPr>
          <w:p w14:paraId="65D612CA" w14:textId="77777777" w:rsidR="001C3E76" w:rsidRPr="00C36581" w:rsidRDefault="001C3E76" w:rsidP="00A17F72">
            <w:pPr>
              <w:spacing w:after="0"/>
            </w:pPr>
            <w:r>
              <w:t>Phone</w:t>
            </w:r>
          </w:p>
        </w:tc>
        <w:tc>
          <w:tcPr>
            <w:tcW w:w="1001" w:type="pct"/>
          </w:tcPr>
          <w:p w14:paraId="609BC1A2" w14:textId="77777777" w:rsidR="001C3E76" w:rsidRPr="00AA64D8" w:rsidRDefault="001C3E76" w:rsidP="00A17F72">
            <w:pPr>
              <w:spacing w:after="0"/>
            </w:pPr>
          </w:p>
        </w:tc>
      </w:tr>
      <w:tr w:rsidR="00A17F72" w:rsidRPr="00C36581" w14:paraId="17D1820E" w14:textId="77777777" w:rsidTr="00A17F72">
        <w:tc>
          <w:tcPr>
            <w:tcW w:w="949" w:type="pct"/>
            <w:shd w:val="clear" w:color="auto" w:fill="DBDBDB" w:themeFill="accent3" w:themeFillTint="66"/>
          </w:tcPr>
          <w:p w14:paraId="56168854" w14:textId="77777777" w:rsidR="001C3E76" w:rsidRPr="00C36581" w:rsidRDefault="001C3E76" w:rsidP="00A17F72">
            <w:pPr>
              <w:spacing w:after="0"/>
            </w:pPr>
            <w:r>
              <w:t>Which Universities are you applying for?</w:t>
            </w:r>
          </w:p>
        </w:tc>
        <w:tc>
          <w:tcPr>
            <w:tcW w:w="4051" w:type="pct"/>
            <w:gridSpan w:val="3"/>
          </w:tcPr>
          <w:p w14:paraId="3978D5F5" w14:textId="77777777" w:rsidR="001C3E76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Federation University</w:t>
            </w:r>
          </w:p>
          <w:p w14:paraId="6BB4F0DE" w14:textId="77777777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 xml:space="preserve">La Trobe University </w:t>
            </w:r>
          </w:p>
          <w:p w14:paraId="0C0786F8" w14:textId="729F936E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 xml:space="preserve">RMIT University </w:t>
            </w:r>
          </w:p>
        </w:tc>
      </w:tr>
      <w:tr w:rsidR="00A17F72" w:rsidRPr="00C36581" w14:paraId="515A320D" w14:textId="77777777" w:rsidTr="00A17F72">
        <w:tc>
          <w:tcPr>
            <w:tcW w:w="949" w:type="pct"/>
            <w:shd w:val="clear" w:color="auto" w:fill="DBDBDB" w:themeFill="accent3" w:themeFillTint="66"/>
          </w:tcPr>
          <w:p w14:paraId="5B772222" w14:textId="77777777" w:rsidR="001C3E76" w:rsidRPr="00C36581" w:rsidRDefault="001C3E76" w:rsidP="00A17F72">
            <w:pPr>
              <w:spacing w:after="0"/>
            </w:pPr>
            <w:r w:rsidRPr="00C36581">
              <w:t>Study mode</w:t>
            </w:r>
          </w:p>
        </w:tc>
        <w:tc>
          <w:tcPr>
            <w:tcW w:w="4051" w:type="pct"/>
            <w:gridSpan w:val="3"/>
          </w:tcPr>
          <w:p w14:paraId="04656465" w14:textId="77777777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 xml:space="preserve">Full Time            </w:t>
            </w:r>
          </w:p>
          <w:p w14:paraId="03042709" w14:textId="6EE7DD04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>Part time</w:t>
            </w:r>
          </w:p>
        </w:tc>
      </w:tr>
      <w:tr w:rsidR="00A17F72" w:rsidRPr="00C36581" w14:paraId="47CC2630" w14:textId="77777777" w:rsidTr="00A17F72">
        <w:trPr>
          <w:trHeight w:val="138"/>
        </w:trPr>
        <w:tc>
          <w:tcPr>
            <w:tcW w:w="949" w:type="pct"/>
            <w:tcBorders>
              <w:right w:val="single" w:sz="4" w:space="0" w:color="auto"/>
            </w:tcBorders>
            <w:shd w:val="clear" w:color="auto" w:fill="DBDBDB" w:themeFill="accent3" w:themeFillTint="66"/>
          </w:tcPr>
          <w:p w14:paraId="0C3EF5E5" w14:textId="77777777" w:rsidR="001C3E76" w:rsidRPr="00C36581" w:rsidRDefault="001C3E76" w:rsidP="00A17F72">
            <w:pPr>
              <w:spacing w:after="0"/>
            </w:pPr>
            <w:r w:rsidRPr="00C36581">
              <w:t>Placement Requirements</w:t>
            </w:r>
          </w:p>
        </w:tc>
        <w:tc>
          <w:tcPr>
            <w:tcW w:w="4051" w:type="pct"/>
            <w:gridSpan w:val="3"/>
            <w:tcBorders>
              <w:left w:val="single" w:sz="4" w:space="0" w:color="auto"/>
            </w:tcBorders>
          </w:tcPr>
          <w:p w14:paraId="666BFC26" w14:textId="746D82EE" w:rsidR="001C3E76" w:rsidRPr="00AA64D8" w:rsidRDefault="001C3E76" w:rsidP="00A17F72">
            <w:pPr>
              <w:spacing w:after="0"/>
            </w:pPr>
            <w:r w:rsidRPr="00AA64D8">
              <w:t xml:space="preserve">FT = </w:t>
            </w:r>
            <w:r>
              <w:t xml:space="preserve">Federation, </w:t>
            </w:r>
            <w:r w:rsidRPr="00AA64D8">
              <w:t>La Trobe</w:t>
            </w:r>
            <w:r>
              <w:t xml:space="preserve"> &amp; RMIT</w:t>
            </w:r>
            <w:r w:rsidRPr="00AA64D8">
              <w:t xml:space="preserve"> …</w:t>
            </w:r>
            <w:r>
              <w:t>…………</w:t>
            </w:r>
            <w:r w:rsidRPr="00AA64D8">
              <w:t>…</w:t>
            </w:r>
            <w:r>
              <w:t xml:space="preserve"> </w:t>
            </w:r>
            <w:r w:rsidRPr="00AA64D8">
              <w:t>30 days</w:t>
            </w:r>
            <w:r>
              <w:t xml:space="preserve"> (202</w:t>
            </w:r>
            <w:r w:rsidR="00A17F72">
              <w:t>4</w:t>
            </w:r>
            <w:r>
              <w:t>)</w:t>
            </w:r>
          </w:p>
          <w:p w14:paraId="57B53337" w14:textId="21268507" w:rsidR="001C3E76" w:rsidRPr="00AA64D8" w:rsidRDefault="001C3E76" w:rsidP="00A17F72">
            <w:pPr>
              <w:spacing w:after="0"/>
            </w:pPr>
            <w:r w:rsidRPr="00AA64D8">
              <w:t xml:space="preserve">PT = </w:t>
            </w:r>
            <w:r>
              <w:t xml:space="preserve">Federation &amp; </w:t>
            </w:r>
            <w:r w:rsidRPr="00AA64D8">
              <w:t>La Trobe ……</w:t>
            </w:r>
            <w:r>
              <w:t>……………………</w:t>
            </w:r>
            <w:r w:rsidRPr="00AA64D8">
              <w:t>15 days per year</w:t>
            </w:r>
            <w:r>
              <w:t>, for 2 years (202</w:t>
            </w:r>
            <w:r w:rsidR="00A17F72">
              <w:t>4</w:t>
            </w:r>
            <w:r>
              <w:t xml:space="preserve"> and 202</w:t>
            </w:r>
            <w:r w:rsidR="00A17F72">
              <w:t>5</w:t>
            </w:r>
            <w:r>
              <w:t>)</w:t>
            </w:r>
          </w:p>
          <w:p w14:paraId="5D7AB705" w14:textId="2A1E7247" w:rsidR="001C3E76" w:rsidRPr="00AA64D8" w:rsidRDefault="001C3E76" w:rsidP="00A17F72">
            <w:pPr>
              <w:spacing w:after="0"/>
            </w:pPr>
            <w:r w:rsidRPr="00AA64D8">
              <w:t>PT = RMIT ……………</w:t>
            </w:r>
            <w:r>
              <w:t>……………………………</w:t>
            </w:r>
            <w:r w:rsidRPr="00AA64D8">
              <w:t>…………</w:t>
            </w:r>
            <w:r>
              <w:t xml:space="preserve"> </w:t>
            </w:r>
            <w:r w:rsidRPr="00463659">
              <w:t>3 days</w:t>
            </w:r>
            <w:r w:rsidR="009757E0" w:rsidRPr="00463659">
              <w:t xml:space="preserve"> (2024)</w:t>
            </w:r>
            <w:r w:rsidRPr="00463659">
              <w:t>,</w:t>
            </w:r>
            <w:r w:rsidR="009757E0" w:rsidRPr="00463659">
              <w:t xml:space="preserve"> 27 days (2025)</w:t>
            </w:r>
          </w:p>
        </w:tc>
      </w:tr>
      <w:tr w:rsidR="00A17F72" w:rsidRPr="00C36581" w14:paraId="77B04A67" w14:textId="77777777" w:rsidTr="00A17F72">
        <w:tc>
          <w:tcPr>
            <w:tcW w:w="949" w:type="pct"/>
            <w:shd w:val="clear" w:color="auto" w:fill="DBDBDB" w:themeFill="accent3" w:themeFillTint="66"/>
          </w:tcPr>
          <w:p w14:paraId="7DE1E470" w14:textId="77777777" w:rsidR="001C3E76" w:rsidRDefault="001C3E76" w:rsidP="00A17F72">
            <w:pPr>
              <w:spacing w:after="0"/>
            </w:pPr>
          </w:p>
          <w:p w14:paraId="5E059732" w14:textId="77777777" w:rsidR="001C3E76" w:rsidRPr="00C36581" w:rsidRDefault="001C3E76" w:rsidP="00A17F72">
            <w:pPr>
              <w:spacing w:after="0"/>
            </w:pPr>
            <w:r w:rsidRPr="00C36581">
              <w:t>Clinical Placement</w:t>
            </w:r>
          </w:p>
          <w:p w14:paraId="17863268" w14:textId="77777777" w:rsidR="001C3E76" w:rsidRPr="00C36581" w:rsidRDefault="001C3E76" w:rsidP="00A17F72">
            <w:pPr>
              <w:spacing w:after="0"/>
            </w:pPr>
            <w:r w:rsidRPr="00C36581">
              <w:t>Availability</w:t>
            </w:r>
          </w:p>
        </w:tc>
        <w:tc>
          <w:tcPr>
            <w:tcW w:w="4051" w:type="pct"/>
            <w:gridSpan w:val="3"/>
          </w:tcPr>
          <w:p w14:paraId="12488013" w14:textId="77777777" w:rsidR="001C3E76" w:rsidRDefault="001C3E76" w:rsidP="00A17F72">
            <w:pPr>
              <w:spacing w:after="0"/>
            </w:pPr>
          </w:p>
          <w:p w14:paraId="0266068A" w14:textId="77777777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>I am available to attend placement a mi</w:t>
            </w:r>
            <w:r>
              <w:t>nimum</w:t>
            </w:r>
            <w:r w:rsidRPr="00AA64D8">
              <w:t xml:space="preserve"> of 2 days / week</w:t>
            </w:r>
          </w:p>
          <w:p w14:paraId="1F158100" w14:textId="77777777" w:rsidR="001C3E76" w:rsidRPr="00AA64D8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 xml:space="preserve">I am available to attend some placement in blocks </w:t>
            </w:r>
          </w:p>
          <w:p w14:paraId="17029E91" w14:textId="77777777" w:rsidR="001C3E76" w:rsidRDefault="001C3E76" w:rsidP="00A17F72">
            <w:pPr>
              <w:spacing w:after="0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 xml:space="preserve"> </w:t>
            </w:r>
            <w:r w:rsidRPr="00AA64D8">
              <w:t>I understand I may have to travel outside my home municipality to secure placement</w:t>
            </w:r>
          </w:p>
          <w:p w14:paraId="5A89E8AE" w14:textId="77777777" w:rsidR="001C3E76" w:rsidRPr="00AA64D8" w:rsidRDefault="001C3E76" w:rsidP="00A17F72">
            <w:pPr>
              <w:spacing w:after="0"/>
            </w:pPr>
          </w:p>
        </w:tc>
      </w:tr>
      <w:tr w:rsidR="001C3E76" w:rsidRPr="00C36581" w14:paraId="6687070C" w14:textId="77777777" w:rsidTr="00A17F72">
        <w:tc>
          <w:tcPr>
            <w:tcW w:w="3593" w:type="pct"/>
            <w:gridSpan w:val="2"/>
          </w:tcPr>
          <w:p w14:paraId="41234089" w14:textId="77777777" w:rsidR="001C3E76" w:rsidRDefault="001C3E76" w:rsidP="00A17F72">
            <w:pPr>
              <w:spacing w:after="0"/>
              <w:ind w:left="487" w:hanging="487"/>
            </w:pPr>
          </w:p>
          <w:p w14:paraId="006FB000" w14:textId="77777777" w:rsidR="001C3E76" w:rsidRDefault="001C3E76" w:rsidP="00A17F72">
            <w:pPr>
              <w:spacing w:after="0"/>
              <w:ind w:left="487" w:hanging="487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>
              <w:tab/>
            </w:r>
            <w:r w:rsidRPr="00AA64D8">
              <w:t xml:space="preserve">I give permission for the </w:t>
            </w:r>
            <w:r>
              <w:t>LGA</w:t>
            </w:r>
            <w:r w:rsidRPr="00AA64D8">
              <w:t xml:space="preserve"> and </w:t>
            </w:r>
            <w:r>
              <w:t>the u</w:t>
            </w:r>
            <w:r w:rsidRPr="00F343A1">
              <w:t>niversities</w:t>
            </w:r>
            <w:r>
              <w:t xml:space="preserve"> </w:t>
            </w:r>
            <w:r w:rsidRPr="00AA64D8">
              <w:t>to share information regarding my application for a clinical place.</w:t>
            </w:r>
          </w:p>
          <w:p w14:paraId="57BF9683" w14:textId="77777777" w:rsidR="001C3E76" w:rsidRPr="00AA64D8" w:rsidRDefault="001C3E76" w:rsidP="00A17F72">
            <w:pPr>
              <w:spacing w:after="0"/>
              <w:ind w:left="487" w:hanging="487"/>
            </w:pPr>
          </w:p>
        </w:tc>
        <w:tc>
          <w:tcPr>
            <w:tcW w:w="1407" w:type="pct"/>
            <w:gridSpan w:val="2"/>
            <w:shd w:val="clear" w:color="auto" w:fill="DBDBDB" w:themeFill="accent3" w:themeFillTint="66"/>
          </w:tcPr>
          <w:p w14:paraId="6BFE075D" w14:textId="77777777" w:rsidR="001C3E76" w:rsidRDefault="001C3E76" w:rsidP="00A17F72">
            <w:pPr>
              <w:spacing w:after="0"/>
            </w:pPr>
          </w:p>
          <w:p w14:paraId="01565632" w14:textId="77777777" w:rsidR="001C3E76" w:rsidRDefault="001C3E76" w:rsidP="00A17F72">
            <w:pPr>
              <w:spacing w:after="0"/>
            </w:pPr>
          </w:p>
          <w:p w14:paraId="6835799A" w14:textId="77777777" w:rsidR="001C3E76" w:rsidRPr="00C36581" w:rsidRDefault="001C3E76" w:rsidP="00A17F72">
            <w:pPr>
              <w:spacing w:after="0"/>
            </w:pPr>
            <w:r>
              <w:t>Signature and date</w:t>
            </w:r>
            <w:r w:rsidRPr="00C36581">
              <w:t xml:space="preserve"> </w:t>
            </w:r>
          </w:p>
        </w:tc>
      </w:tr>
      <w:tr w:rsidR="001C3E76" w:rsidRPr="00C36581" w14:paraId="2BFAE4E7" w14:textId="77777777" w:rsidTr="00A17F72">
        <w:trPr>
          <w:trHeight w:val="1575"/>
        </w:trPr>
        <w:tc>
          <w:tcPr>
            <w:tcW w:w="3593" w:type="pct"/>
            <w:gridSpan w:val="2"/>
            <w:shd w:val="clear" w:color="auto" w:fill="auto"/>
          </w:tcPr>
          <w:p w14:paraId="6526578F" w14:textId="77777777" w:rsidR="001C3E76" w:rsidRPr="00AA64D8" w:rsidRDefault="001C3E76" w:rsidP="00A17F72">
            <w:pPr>
              <w:spacing w:after="0"/>
              <w:ind w:left="487" w:hanging="487"/>
              <w:rPr>
                <w:b/>
              </w:rPr>
            </w:pPr>
            <w:r w:rsidRPr="00AA64D8">
              <w:rPr>
                <w:b/>
              </w:rPr>
              <w:t>Confirmation</w:t>
            </w:r>
          </w:p>
          <w:p w14:paraId="0AFA00FD" w14:textId="77777777" w:rsidR="001C3E76" w:rsidRPr="00AA64D8" w:rsidRDefault="001C3E76" w:rsidP="00A17F72">
            <w:pPr>
              <w:spacing w:after="0"/>
              <w:ind w:left="487" w:hanging="487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 w:rsidRPr="00AA64D8">
              <w:t xml:space="preserve"> </w:t>
            </w:r>
            <w:r>
              <w:tab/>
            </w:r>
            <w:r w:rsidRPr="00AA64D8">
              <w:t>I confirm that the above information is true and correct.</w:t>
            </w:r>
          </w:p>
          <w:p w14:paraId="34049CF0" w14:textId="77777777" w:rsidR="001C3E76" w:rsidRPr="00AA64D8" w:rsidRDefault="001C3E76" w:rsidP="00A17F72">
            <w:pPr>
              <w:spacing w:after="0"/>
              <w:ind w:left="487" w:hanging="487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>
              <w:tab/>
            </w:r>
            <w:r w:rsidRPr="00AA64D8">
              <w:t>I understand selection of applicants is at the discretion of the MCH service provider (</w:t>
            </w:r>
            <w:r>
              <w:t>LGA</w:t>
            </w:r>
            <w:r w:rsidRPr="00AA64D8">
              <w:t xml:space="preserve">) and subject to capacity. </w:t>
            </w:r>
          </w:p>
          <w:p w14:paraId="15A83FAD" w14:textId="77777777" w:rsidR="001C3E76" w:rsidRDefault="001C3E76" w:rsidP="00A17F72">
            <w:pPr>
              <w:spacing w:after="0"/>
              <w:ind w:left="487" w:hanging="487"/>
            </w:pPr>
            <w:r w:rsidRPr="00AA64D8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A64D8">
              <w:instrText xml:space="preserve"> FORMCHECKBOX </w:instrText>
            </w:r>
            <w:r w:rsidR="00000000">
              <w:fldChar w:fldCharType="separate"/>
            </w:r>
            <w:r w:rsidRPr="00AA64D8">
              <w:fldChar w:fldCharType="end"/>
            </w:r>
            <w:r>
              <w:tab/>
            </w:r>
            <w:r w:rsidRPr="00AA64D8">
              <w:t xml:space="preserve">I agree to notify the </w:t>
            </w:r>
            <w:r>
              <w:t xml:space="preserve">LGA </w:t>
            </w:r>
            <w:r w:rsidRPr="00AA64D8">
              <w:t xml:space="preserve">and the universities within 5 working days to confirm acceptance of / or no longer requiring a clinical or university place. </w:t>
            </w:r>
          </w:p>
          <w:p w14:paraId="3005716A" w14:textId="0DEB444F" w:rsidR="00A17F72" w:rsidRPr="00AA64D8" w:rsidRDefault="00A17F72" w:rsidP="00A17F72">
            <w:pPr>
              <w:spacing w:after="0"/>
              <w:ind w:left="487" w:hanging="487"/>
            </w:pPr>
          </w:p>
        </w:tc>
        <w:tc>
          <w:tcPr>
            <w:tcW w:w="1407" w:type="pct"/>
            <w:gridSpan w:val="2"/>
            <w:shd w:val="clear" w:color="auto" w:fill="DBDBDB" w:themeFill="accent3" w:themeFillTint="66"/>
          </w:tcPr>
          <w:p w14:paraId="5BDCBB42" w14:textId="77777777" w:rsidR="001C3E76" w:rsidRDefault="001C3E76" w:rsidP="00A17F72">
            <w:pPr>
              <w:spacing w:after="0"/>
            </w:pPr>
          </w:p>
          <w:p w14:paraId="3E08C551" w14:textId="77777777" w:rsidR="001C3E76" w:rsidRDefault="001C3E76" w:rsidP="00A17F72">
            <w:pPr>
              <w:spacing w:after="0"/>
            </w:pPr>
          </w:p>
          <w:p w14:paraId="7186954E" w14:textId="77777777" w:rsidR="001C3E76" w:rsidRDefault="001C3E76" w:rsidP="00A17F72">
            <w:pPr>
              <w:spacing w:after="0"/>
            </w:pPr>
          </w:p>
          <w:p w14:paraId="531ACC38" w14:textId="77777777" w:rsidR="001C3E76" w:rsidRDefault="001C3E76" w:rsidP="00A17F72">
            <w:pPr>
              <w:spacing w:after="0"/>
            </w:pPr>
          </w:p>
          <w:p w14:paraId="461955FD" w14:textId="77777777" w:rsidR="001C3E76" w:rsidRDefault="001C3E76" w:rsidP="00A17F72">
            <w:pPr>
              <w:spacing w:after="0"/>
            </w:pPr>
          </w:p>
          <w:p w14:paraId="550495FD" w14:textId="77777777" w:rsidR="001C3E76" w:rsidRPr="00C36581" w:rsidRDefault="001C3E76" w:rsidP="00A17F72">
            <w:pPr>
              <w:spacing w:after="0"/>
            </w:pPr>
            <w:r>
              <w:t>Signature and date</w:t>
            </w:r>
            <w:r w:rsidRPr="00C36581">
              <w:t xml:space="preserve"> </w:t>
            </w:r>
          </w:p>
        </w:tc>
      </w:tr>
    </w:tbl>
    <w:p w14:paraId="6AD508B7" w14:textId="77777777" w:rsidR="00BF70DE" w:rsidRDefault="00BF70DE" w:rsidP="00A17F72"/>
    <w:sectPr w:rsidR="00BF70DE" w:rsidSect="00A17F72">
      <w:headerReference w:type="even" r:id="rId6"/>
      <w:headerReference w:type="default" r:id="rId7"/>
      <w:headerReference w:type="firs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08984" w14:textId="77777777" w:rsidR="009F61AE" w:rsidRDefault="009F61AE" w:rsidP="00E86723">
      <w:pPr>
        <w:spacing w:after="0" w:line="240" w:lineRule="auto"/>
      </w:pPr>
      <w:r>
        <w:separator/>
      </w:r>
    </w:p>
  </w:endnote>
  <w:endnote w:type="continuationSeparator" w:id="0">
    <w:p w14:paraId="0F2794FE" w14:textId="77777777" w:rsidR="009F61AE" w:rsidRDefault="009F61AE" w:rsidP="00E867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7802F" w14:textId="77777777" w:rsidR="009F61AE" w:rsidRDefault="009F61AE" w:rsidP="00E86723">
      <w:pPr>
        <w:spacing w:after="0" w:line="240" w:lineRule="auto"/>
      </w:pPr>
      <w:r>
        <w:separator/>
      </w:r>
    </w:p>
  </w:footnote>
  <w:footnote w:type="continuationSeparator" w:id="0">
    <w:p w14:paraId="05595BEE" w14:textId="77777777" w:rsidR="009F61AE" w:rsidRDefault="009F61AE" w:rsidP="00E867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68118" w14:textId="0CB50321" w:rsidR="00E86723" w:rsidRDefault="00E8672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745D27F" wp14:editId="310FF39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240" b="14605"/>
              <wp:wrapNone/>
              <wp:docPr id="753287620" name="Text Box 2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7FFD9C" w14:textId="3E314335" w:rsidR="00E86723" w:rsidRPr="00E86723" w:rsidRDefault="00E86723" w:rsidP="00E8672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</w:pPr>
                          <w:r w:rsidRPr="00E86723"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45D2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RMIT Classification: Trusted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797FFD9C" w14:textId="3E314335" w:rsidR="00E86723" w:rsidRPr="00E86723" w:rsidRDefault="00E86723" w:rsidP="00E8672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</w:pPr>
                    <w:r w:rsidRPr="00E86723"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A8800" w14:textId="00F4F66D" w:rsidR="00E86723" w:rsidRDefault="00E8672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09E589D" wp14:editId="1389D784">
              <wp:simplePos x="457200" y="45085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240" b="14605"/>
              <wp:wrapNone/>
              <wp:docPr id="1586653145" name="Text Box 3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A46C0E" w14:textId="49D20544" w:rsidR="00E86723" w:rsidRPr="00E86723" w:rsidRDefault="00E86723" w:rsidP="00E8672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</w:pPr>
                          <w:r w:rsidRPr="00E86723"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9E589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RMIT Classification: Trusted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07A46C0E" w14:textId="49D20544" w:rsidR="00E86723" w:rsidRPr="00E86723" w:rsidRDefault="00E86723" w:rsidP="00E8672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</w:pPr>
                    <w:r w:rsidRPr="00E86723"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E9B9D" w14:textId="0B00375C" w:rsidR="00E86723" w:rsidRDefault="00E8672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2586D69" wp14:editId="6636009F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240" b="14605"/>
              <wp:wrapNone/>
              <wp:docPr id="1630890536" name="Text Box 1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6966B4" w14:textId="2295F3D0" w:rsidR="00E86723" w:rsidRPr="00E86723" w:rsidRDefault="00E86723" w:rsidP="00E8672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</w:pPr>
                          <w:r w:rsidRPr="00E86723"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586D6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RMIT Classification: Trusted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6C6966B4" w14:textId="2295F3D0" w:rsidR="00E86723" w:rsidRPr="00E86723" w:rsidRDefault="00E86723" w:rsidP="00E8672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</w:pPr>
                    <w:r w:rsidRPr="00E86723"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yNDA3sjAxMjW1NDNW0lEKTi0uzszPAykwrAUAImVsTiwAAAA="/>
  </w:docVars>
  <w:rsids>
    <w:rsidRoot w:val="001C3E76"/>
    <w:rsid w:val="001C3E76"/>
    <w:rsid w:val="002F479B"/>
    <w:rsid w:val="00463659"/>
    <w:rsid w:val="009757E0"/>
    <w:rsid w:val="009E2F21"/>
    <w:rsid w:val="009F61AE"/>
    <w:rsid w:val="00A17F72"/>
    <w:rsid w:val="00BF70DE"/>
    <w:rsid w:val="00E8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E22A9C"/>
  <w15:chartTrackingRefBased/>
  <w15:docId w15:val="{96ECEDC8-D5B5-40AD-A861-123CB17E4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E7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3E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67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723"/>
  </w:style>
  <w:style w:type="paragraph" w:styleId="Footer">
    <w:name w:val="footer"/>
    <w:basedOn w:val="Normal"/>
    <w:link w:val="FooterChar"/>
    <w:uiPriority w:val="99"/>
    <w:unhideWhenUsed/>
    <w:rsid w:val="009E2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F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1</Words>
  <Characters>2059</Characters>
  <Application>Microsoft Office Word</Application>
  <DocSecurity>0</DocSecurity>
  <Lines>17</Lines>
  <Paragraphs>4</Paragraphs>
  <ScaleCrop>false</ScaleCrop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ina Adams</dc:creator>
  <cp:keywords/>
  <dc:description/>
  <cp:lastModifiedBy>Leanne Sheeran</cp:lastModifiedBy>
  <cp:revision>4</cp:revision>
  <dcterms:created xsi:type="dcterms:W3CDTF">2023-10-12T00:03:00Z</dcterms:created>
  <dcterms:modified xsi:type="dcterms:W3CDTF">2023-10-12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1356a28,2ce641c4,5e9267d9</vt:lpwstr>
  </property>
  <property fmtid="{D5CDD505-2E9C-101B-9397-08002B2CF9AE}" pid="3" name="ClassificationContentMarkingHeaderFontProps">
    <vt:lpwstr>#eedc00,12,Calibri</vt:lpwstr>
  </property>
  <property fmtid="{D5CDD505-2E9C-101B-9397-08002B2CF9AE}" pid="4" name="ClassificationContentMarkingHeaderText">
    <vt:lpwstr>RMIT Classification: Trusted</vt:lpwstr>
  </property>
  <property fmtid="{D5CDD505-2E9C-101B-9397-08002B2CF9AE}" pid="5" name="MSIP_Label_8c3d088b-6243-4963-a2e2-8b321ab7f8fc_Enabled">
    <vt:lpwstr>true</vt:lpwstr>
  </property>
  <property fmtid="{D5CDD505-2E9C-101B-9397-08002B2CF9AE}" pid="6" name="MSIP_Label_8c3d088b-6243-4963-a2e2-8b321ab7f8fc_SetDate">
    <vt:lpwstr>2023-10-12T00:02:09Z</vt:lpwstr>
  </property>
  <property fmtid="{D5CDD505-2E9C-101B-9397-08002B2CF9AE}" pid="7" name="MSIP_Label_8c3d088b-6243-4963-a2e2-8b321ab7f8fc_Method">
    <vt:lpwstr>Standard</vt:lpwstr>
  </property>
  <property fmtid="{D5CDD505-2E9C-101B-9397-08002B2CF9AE}" pid="8" name="MSIP_Label_8c3d088b-6243-4963-a2e2-8b321ab7f8fc_Name">
    <vt:lpwstr>Trusted</vt:lpwstr>
  </property>
  <property fmtid="{D5CDD505-2E9C-101B-9397-08002B2CF9AE}" pid="9" name="MSIP_Label_8c3d088b-6243-4963-a2e2-8b321ab7f8fc_SiteId">
    <vt:lpwstr>d1323671-cdbe-4417-b4d4-bdb24b51316b</vt:lpwstr>
  </property>
  <property fmtid="{D5CDD505-2E9C-101B-9397-08002B2CF9AE}" pid="10" name="MSIP_Label_8c3d088b-6243-4963-a2e2-8b321ab7f8fc_ActionId">
    <vt:lpwstr>3c1fe096-2b78-43ca-9c93-a4ceb1b664fe</vt:lpwstr>
  </property>
  <property fmtid="{D5CDD505-2E9C-101B-9397-08002B2CF9AE}" pid="11" name="MSIP_Label_8c3d088b-6243-4963-a2e2-8b321ab7f8fc_ContentBits">
    <vt:lpwstr>1</vt:lpwstr>
  </property>
</Properties>
</file>